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4E33D5">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4E33D5">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4E33D5">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4E33D5">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4E33D5" w:rsidP="00891F05">
      <w:pPr>
        <w:rPr>
          <w:rStyle w:val="Hyperlink"/>
        </w:rPr>
      </w:pPr>
      <w:hyperlink r:id="rId9"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6E8AE397" w:rsidR="00A12939" w:rsidRPr="00A12939" w:rsidRDefault="00A12939" w:rsidP="00891F05">
      <w:r>
        <w:t xml:space="preserve">mention allow_copy false for </w:t>
      </w:r>
      <w:r w:rsidR="004E33D5">
        <w:t>password</w:t>
      </w:r>
      <w:bookmarkStart w:id="0" w:name="_GoBack"/>
      <w:bookmarkEnd w:id="0"/>
    </w:p>
    <w:sectPr w:rsidR="00A12939"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qwUA5lOaNSwAAAA="/>
  </w:docVars>
  <w:rsids>
    <w:rsidRoot w:val="00247975"/>
    <w:rsid w:val="000D23F7"/>
    <w:rsid w:val="00247975"/>
    <w:rsid w:val="002B48AE"/>
    <w:rsid w:val="00383856"/>
    <w:rsid w:val="003E471E"/>
    <w:rsid w:val="00421DE4"/>
    <w:rsid w:val="00437083"/>
    <w:rsid w:val="00457C3C"/>
    <w:rsid w:val="004E33D5"/>
    <w:rsid w:val="00530709"/>
    <w:rsid w:val="005D6046"/>
    <w:rsid w:val="00645B4A"/>
    <w:rsid w:val="00783E80"/>
    <w:rsid w:val="007B073A"/>
    <w:rsid w:val="00891F05"/>
    <w:rsid w:val="0094532E"/>
    <w:rsid w:val="00946D3E"/>
    <w:rsid w:val="009A4D32"/>
    <w:rsid w:val="009D0D5D"/>
    <w:rsid w:val="00A12939"/>
    <w:rsid w:val="00B8320B"/>
    <w:rsid w:val="00C324EF"/>
    <w:rsid w:val="00C56AD6"/>
    <w:rsid w:val="00D3450A"/>
    <w:rsid w:val="00D71B65"/>
    <w:rsid w:val="00DD08CA"/>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1" Type="http://schemas.openxmlformats.org/officeDocument/2006/relationships/theme" Target="theme/theme1.xml"/><Relationship Id="rId5" Type="http://schemas.openxmlformats.org/officeDocument/2006/relationships/hyperlink" Target="https://www.cjfallon.ie/books/busy-at-maths/" TargetMode="External"/><Relationship Id="rId10" Type="http://schemas.openxmlformats.org/officeDocument/2006/relationships/fontTable" Target="fontTable.xml"/><Relationship Id="rId4" Type="http://schemas.openxmlformats.org/officeDocument/2006/relationships/hyperlink" Target="http://learnovate.ie/" TargetMode="External"/><Relationship Id="rId9" Type="http://schemas.openxmlformats.org/officeDocument/2006/relationships/hyperlink" Target="http://renketkisi.com/en/the-effects-of-colors-on-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9</TotalTime>
  <Pages>2</Pages>
  <Words>341</Words>
  <Characters>194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2</cp:revision>
  <dcterms:created xsi:type="dcterms:W3CDTF">2019-10-03T20:09:00Z</dcterms:created>
  <dcterms:modified xsi:type="dcterms:W3CDTF">2020-03-02T16:26:00Z</dcterms:modified>
</cp:coreProperties>
</file>